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pplication</w:t>
      </w:r>
    </w:p>
    <w:bookmarkStart w:id="21" w:name="statement-of-purpose"/>
    <w:p>
      <w:pPr>
        <w:pStyle w:val="Heading1"/>
      </w:pPr>
      <w:r>
        <w:t xml:space="preserve">STATEMENT OF PURPOSE</w:t>
      </w:r>
    </w:p>
    <w:bookmarkStart w:id="20" w:name="Xcbe60dd9613c81b0443499f566c3c1518421fb0"/>
    <w:p>
      <w:pPr>
        <w:pStyle w:val="Heading2"/>
      </w:pPr>
      <w:r>
        <w:t xml:space="preserve">FOR MILITARY OFFICER COMMISSION IN NIGERIA ARMY, ABUJA</w:t>
      </w:r>
    </w:p>
    <w:p>
      <w:pPr>
        <w:pStyle w:val="FirstParagraph"/>
      </w:pPr>
      <w:r>
        <w:t xml:space="preserve">I am writing this Statement of Purpose with profound reverence for the sacred duty of national defense and unwavering commitment to serve as a distinguished Military Officer within the Nigerian Armed Forces. As a dedicated officer-in-training currently stationed at the Nigerian Defence Academy, I submit this document not merely as an application, but as a solemn pledge to uphold the highest traditions of military service in Nigeria Abuja—the heartland of national security governance and strategic decision-making.</w:t>
      </w:r>
    </w:p>
    <w:p>
      <w:pPr>
        <w:pStyle w:val="BodyText"/>
      </w:pPr>
      <w:r>
        <w:t xml:space="preserve">My journey toward becoming a Military Officer began amidst the vibrant cultural mosaic of Kaduna State, where I witnessed firsthand how military presence safeguards communities during times of crisis. This early exposure crystallized my resolve to serve Nigeria through disciplined leadership. After graduating with honors in Political Science from the University of Abuja, I enrolled in the Nigerian Army Reserve Officers' Training Corps (ROTC), where I honed tactical acumen and ethical judgment under rigorous conditions. My deployment to the Abuja Garrison during a critical security operation against urban terrorism cemented my understanding that effective Military Officer must balance strategic brilliance with deep empathy for citizens—especially within Nigeria Abuja, where the capital's stability directly influences national cohesion.</w:t>
      </w:r>
    </w:p>
    <w:p>
      <w:pPr>
        <w:pStyle w:val="BodyText"/>
      </w:pPr>
      <w:r>
        <w:t xml:space="preserve">What drives me as an aspiring Military Officer is the profound responsibility to protect Nigeria’s sovereignty in its most politically sensitive arena. As a nation navigating complex security landscapes—from border conflicts to internal resilience challenges—Nigeria Abuja serves as the nerve center where military strategy meets governmental execution. I have studied how Military Officers stationed in Abuja shape defense policy through their operational insights, and I am determined to contribute to this vital nexus. My field experience in counter-terrorism operations near the Federal Capital Territory has taught me that modern security demands not only combat readiness but also sophisticated crisis management and inter-agency coordination—qualities essential for any officer serving in Nigeria’s administrative epicenter.</w:t>
      </w:r>
    </w:p>
    <w:p>
      <w:pPr>
        <w:pStyle w:val="BodyText"/>
      </w:pPr>
      <w:r>
        <w:t xml:space="preserve">This Statement of Purpose articulates my three-tiered commitment to excellence. First, I will excel as a Military Officer through continuous professional development. I have already pursued advanced courses in strategic studies at the Nigerian National Defence College (NNDC), focusing on asymmetric warfare and national security policy frameworks. Second, I am dedicated to fostering unity among Nigeria’s diverse military units—a priority critical for Abuja-based operations where joint service cooperation is non-negotiable. Third, I will champion community engagement initiatives that bridge military-civilian divides, recognizing that lasting security in Nigeria Abuja requires trust between soldiers and citizens.</w:t>
      </w:r>
    </w:p>
    <w:p>
      <w:pPr>
        <w:pStyle w:val="BodyText"/>
      </w:pPr>
      <w:r>
        <w:t xml:space="preserve">My short-term goal aligns precisely with the Nigerian Army’s current strategic imperatives: to secure critical infrastructure in Nigeria Abuja through innovative patrol systems and intelligence integration. I envision leading a specialized unit that harmonizes cyber surveillance with traditional ground operations, ensuring the capital’s security during high-profile events like state visits and national summits. This requires mastering technologies such as drone reconnaissance and data analytics—skills I am currently developing through the Army’s Digital Transformation Program.</w:t>
      </w:r>
    </w:p>
    <w:p>
      <w:pPr>
        <w:pStyle w:val="BodyText"/>
      </w:pPr>
      <w:r>
        <w:t xml:space="preserve">Long-term, I aspire to contribute to defense policy formulation at the National Defence Headquarters in Abuja. As a Military Officer, I will advocate for sustainable security models that address root causes of instability rather than merely reacting to symptoms. For instance, I propose establishing a youth empowerment initiative within military installations near Abuja that provides vocational training for at-risk communities—turning potential threats into assets through structured mentorship. This vision embodies my belief that Nigeria’s greatest security strength lies in its people’s collective hope and opportunity.</w:t>
      </w:r>
    </w:p>
    <w:p>
      <w:pPr>
        <w:pStyle w:val="BodyText"/>
      </w:pPr>
      <w:r>
        <w:t xml:space="preserve">The Nigerian Army’s recent emphasis on "Operation Safe Haven" in the Federal Capital Territory has underscored the need for officers who understand Abuja not merely as a location, but as a living ecosystem of governance. My experience conducting joint security drills with police and intelligence agencies during the 2023 Presidential Inauguration Week demonstrated how cohesive Military Officer leadership prevents escalation while maintaining public confidence. This practical exposure fuels my determination to serve where decisions have nationwide ripple effects—precisely why Nigeria Abuja must be the focal point of my career trajectory.</w:t>
      </w:r>
    </w:p>
    <w:p>
      <w:pPr>
        <w:pStyle w:val="BodyText"/>
      </w:pPr>
      <w:r>
        <w:t xml:space="preserve">Critically, I recognize that being a Military Officer in Nigeria transcends rank or weaponry; it demands moral courage. In 2022, when misinformation about military operations threatened to incite violence in Abuja’s outskirts, I spearheaded community dialogue sessions as an interim liaison officer—calming tensions through transparent communication. This experience taught me that true security stems from shared understanding, a principle I will embed into all my future duties as a Military Officer. Nigeria Abuja’s unique position demands leaders who can navigate both military protocol and civic engagement with equal dexterity.</w:t>
      </w:r>
    </w:p>
    <w:p>
      <w:pPr>
        <w:pStyle w:val="BodyText"/>
      </w:pPr>
      <w:r>
        <w:t xml:space="preserve">As I conclude this Statement of Purpose, I reaffirm that my life’s purpose is irrevocably tied to Nigeria’s security fabric. Every drill, every strategic briefing, every moment of service has been a step toward earning the honor of wearing the Nigerian Army uniform in Abuja. The capital city—where democracy takes root and national destiny converges—is not just where I will serve; it is the symbolic and operational heart where I will demonstrate that a true Military Officer serves not for glory, but for the enduring peace of Nigeria itself. My application represents more than an opportunity—it is a sacred commitment to defend Nigeria Abuja with honor, competence, and unyielding dedication.</w:t>
      </w:r>
    </w:p>
    <w:p>
      <w:pPr>
        <w:pStyle w:val="BodyText"/>
      </w:pPr>
      <w:r>
        <w:t xml:space="preserve">In service to the nation,</w:t>
      </w:r>
    </w:p>
    <w:p>
      <w:pPr>
        <w:pStyle w:val="BodyText"/>
      </w:pPr>
      <w:r>
        <w:t xml:space="preserve">Lieutenant (j.g.) Chukwuemeka Okafor</w:t>
      </w:r>
    </w:p>
    <w:p>
      <w:pPr>
        <w:pStyle w:val="BodyText"/>
      </w:pPr>
      <w:r>
        <w:t xml:space="preserve">Nigerian Army, Class of 2023</w:t>
      </w:r>
    </w:p>
    <w:p>
      <w:pPr>
        <w:pStyle w:val="BodyText"/>
      </w:pPr>
      <w:r>
        <w:t xml:space="preserve">Contact: okafor.chukwuemeka@nigerianarmy.gov.ng | Abuja, Niger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pplication</dc:title>
  <dc:creator/>
  <dc:language>en</dc:language>
  <cp:keywords/>
  <dcterms:created xsi:type="dcterms:W3CDTF">2025-12-09T14:11:53Z</dcterms:created>
  <dcterms:modified xsi:type="dcterms:W3CDTF">2025-12-09T14:11:53Z</dcterms:modified>
</cp:coreProperties>
</file>

<file path=docProps/custom.xml><?xml version="1.0" encoding="utf-8"?>
<Properties xmlns="http://schemas.openxmlformats.org/officeDocument/2006/custom-properties" xmlns:vt="http://schemas.openxmlformats.org/officeDocument/2006/docPropsVTypes"/>
</file>